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1E6027" w14:textId="06E66D8C" w:rsidR="001F0219" w:rsidRDefault="008633B0">
      <w:r w:rsidRPr="008633B0">
        <w:rPr>
          <w:sz w:val="32"/>
          <w:szCs w:val="32"/>
        </w:rPr>
        <w:br/>
      </w:r>
      <w:hyperlink r:id="rId5" w:history="1">
        <w:r>
          <w:rPr>
            <w:rStyle w:val="Hyperlink"/>
            <w:sz w:val="32"/>
            <w:szCs w:val="32"/>
          </w:rPr>
          <w:t xml:space="preserve">project link </w:t>
        </w:r>
        <w:r>
          <w:rPr>
            <w:rStyle w:val="Hyperlink"/>
            <w:rFonts w:ascii="Segoe UI Emoji" w:hAnsi="Segoe UI Emoji" w:cs="Segoe UI Emoji"/>
            <w:sz w:val="32"/>
            <w:szCs w:val="32"/>
          </w:rPr>
          <w:t>👉</w:t>
        </w:r>
      </w:hyperlink>
      <w:r>
        <w:br/>
      </w:r>
      <w:r w:rsidR="00000000">
        <w:pict w14:anchorId="249D7C79">
          <v:rect id="_x0000_i1071" style="width:0;height:1.5pt" o:hralign="center" o:hrstd="t" o:hr="t"/>
        </w:pict>
      </w:r>
    </w:p>
    <w:p w14:paraId="045B77C9" w14:textId="77777777" w:rsidR="001F0219" w:rsidRDefault="00000000">
      <w:pPr>
        <w:pStyle w:val="Heading2"/>
      </w:pPr>
      <w:bookmarkStart w:id="0" w:name="goal-of-this-javascript-code"/>
      <w:r>
        <w:t xml:space="preserve">🧠 </w:t>
      </w:r>
      <w:r>
        <w:rPr>
          <w:b/>
          <w:bCs/>
        </w:rPr>
        <w:t>Goal of this JavaScript Code</w:t>
      </w:r>
    </w:p>
    <w:p w14:paraId="440F15AA" w14:textId="77777777" w:rsidR="001F0219" w:rsidRDefault="00000000">
      <w:pPr>
        <w:pStyle w:val="BlockText"/>
      </w:pPr>
      <w:r>
        <w:t xml:space="preserve">✅ You have 3 goal inputs and 3 checkboxes. ✅ You can </w:t>
      </w:r>
      <w:r>
        <w:rPr>
          <w:b/>
          <w:bCs/>
        </w:rPr>
        <w:t>tick</w:t>
      </w:r>
      <w:r>
        <w:t xml:space="preserve"> a goal </w:t>
      </w:r>
      <w:r>
        <w:rPr>
          <w:i/>
          <w:iCs/>
        </w:rPr>
        <w:t>only when all 3 inputs are filled</w:t>
      </w:r>
      <w:r>
        <w:t>. ❌ If any input is empty, show red error message. ✨ When ticked, it shows green color and cross line on text.</w:t>
      </w:r>
    </w:p>
    <w:p w14:paraId="11BEE4B7" w14:textId="77777777" w:rsidR="001F0219" w:rsidRDefault="00000000">
      <w:r>
        <w:pict w14:anchorId="48BD04B9">
          <v:rect id="_x0000_i1072" style="width:0;height:1.5pt" o:hralign="center" o:hrstd="t" o:hr="t"/>
        </w:pict>
      </w:r>
    </w:p>
    <w:p w14:paraId="6358FEAB" w14:textId="77777777" w:rsidR="001F0219" w:rsidRDefault="00000000">
      <w:pPr>
        <w:pStyle w:val="Heading2"/>
      </w:pPr>
      <w:bookmarkStart w:id="1" w:name="js-code-simple-explanation-line-by-line"/>
      <w:bookmarkEnd w:id="0"/>
      <w:r>
        <w:t>🔧 JS Code Simple Explanation (Line by Line)</w:t>
      </w:r>
    </w:p>
    <w:p w14:paraId="682EDD2E" w14:textId="77777777" w:rsidR="001F0219" w:rsidRDefault="00000000">
      <w:r>
        <w:pict w14:anchorId="166B1416">
          <v:rect id="_x0000_i1073" style="width:0;height:1.5pt" o:hralign="center" o:hrstd="t" o:hr="t"/>
        </w:pict>
      </w:r>
    </w:p>
    <w:p w14:paraId="68E81F9A" w14:textId="77777777" w:rsidR="001F0219" w:rsidRDefault="00000000">
      <w:pPr>
        <w:pStyle w:val="Heading3"/>
      </w:pPr>
      <w:bookmarkStart w:id="2" w:name="select-all-elements-from-the-page"/>
      <w:r>
        <w:t>🟩 1. Select all elements from the page</w:t>
      </w:r>
    </w:p>
    <w:p w14:paraId="2C113462" w14:textId="77777777" w:rsidR="001F0219" w:rsidRDefault="00000000">
      <w:r>
        <w:rPr>
          <w:rStyle w:val="VerbatimChar"/>
        </w:rPr>
        <w:t>const checkBoxList = document.querySelectorAll('.custom-checkbox')</w:t>
      </w:r>
      <w:r>
        <w:br/>
      </w:r>
      <w:r>
        <w:rPr>
          <w:rStyle w:val="VerbatimChar"/>
        </w:rPr>
        <w:t>const inputFields = document.querySelectorAll('.goal-input')</w:t>
      </w:r>
      <w:r>
        <w:br/>
      </w:r>
      <w:r>
        <w:rPr>
          <w:rStyle w:val="VerbatimChar"/>
        </w:rPr>
        <w:t>const progress_bar = document.querySelector('.progress-bar')</w:t>
      </w:r>
    </w:p>
    <w:p w14:paraId="2B135A7C" w14:textId="77777777" w:rsidR="001F0219" w:rsidRDefault="00000000">
      <w:pPr>
        <w:pStyle w:val="FirstParagraph"/>
      </w:pPr>
      <w:r>
        <w:t xml:space="preserve">✅ These lines </w:t>
      </w:r>
      <w:r>
        <w:rPr>
          <w:b/>
          <w:bCs/>
        </w:rPr>
        <w:t>grab elements from the page</w:t>
      </w:r>
      <w:r>
        <w:t>:</w:t>
      </w:r>
    </w:p>
    <w:p w14:paraId="20831A72" w14:textId="77777777" w:rsidR="001F0219" w:rsidRDefault="00000000" w:rsidP="006C1112">
      <w:pPr>
        <w:pStyle w:val="Compact"/>
        <w:numPr>
          <w:ilvl w:val="0"/>
          <w:numId w:val="1"/>
        </w:numPr>
      </w:pPr>
      <w:r>
        <w:rPr>
          <w:rStyle w:val="VerbatimChar"/>
        </w:rPr>
        <w:t>checkBoxList</w:t>
      </w:r>
      <w:r>
        <w:t>: All the circle checkboxes</w:t>
      </w:r>
    </w:p>
    <w:p w14:paraId="609A4142" w14:textId="77777777" w:rsidR="001F0219" w:rsidRDefault="00000000" w:rsidP="006C1112">
      <w:pPr>
        <w:pStyle w:val="Compact"/>
        <w:numPr>
          <w:ilvl w:val="0"/>
          <w:numId w:val="1"/>
        </w:numPr>
      </w:pPr>
      <w:r>
        <w:rPr>
          <w:rStyle w:val="VerbatimChar"/>
        </w:rPr>
        <w:t>inputFields</w:t>
      </w:r>
      <w:r>
        <w:t>: All the text inputs</w:t>
      </w:r>
    </w:p>
    <w:p w14:paraId="18C66383" w14:textId="77777777" w:rsidR="001F0219" w:rsidRDefault="00000000" w:rsidP="006C1112">
      <w:pPr>
        <w:pStyle w:val="Compact"/>
        <w:numPr>
          <w:ilvl w:val="0"/>
          <w:numId w:val="1"/>
        </w:numPr>
      </w:pPr>
      <w:r>
        <w:rPr>
          <w:rStyle w:val="VerbatimChar"/>
        </w:rPr>
        <w:t>progress_bar</w:t>
      </w:r>
      <w:r>
        <w:t>: The box which shows error or progress</w:t>
      </w:r>
    </w:p>
    <w:p w14:paraId="0DE44699" w14:textId="77777777" w:rsidR="001F0219" w:rsidRDefault="00000000">
      <w:r>
        <w:pict w14:anchorId="24EE5288">
          <v:rect id="_x0000_i1074" style="width:0;height:1.5pt" o:hralign="center" o:hrstd="t" o:hr="t"/>
        </w:pict>
      </w:r>
    </w:p>
    <w:p w14:paraId="0975234B" w14:textId="77777777" w:rsidR="001F0219" w:rsidRDefault="00000000">
      <w:pPr>
        <w:pStyle w:val="Heading3"/>
      </w:pPr>
      <w:bookmarkStart w:id="3" w:name="loop-on-every-checkbox"/>
      <w:bookmarkEnd w:id="2"/>
      <w:r>
        <w:t>🟨 2. Loop on every checkbox</w:t>
      </w:r>
    </w:p>
    <w:p w14:paraId="6DD7A133" w14:textId="77777777" w:rsidR="001F0219" w:rsidRDefault="00000000">
      <w:r>
        <w:rPr>
          <w:rStyle w:val="VerbatimChar"/>
        </w:rPr>
        <w:t>checkBoxList.forEach((checkbox) =&gt; {</w:t>
      </w:r>
      <w:r>
        <w:br/>
      </w:r>
      <w:r>
        <w:rPr>
          <w:rStyle w:val="VerbatimChar"/>
        </w:rPr>
        <w:t xml:space="preserve">    checkbox.addEventListener('click', (e) =&gt; {</w:t>
      </w:r>
    </w:p>
    <w:p w14:paraId="04502122" w14:textId="77777777" w:rsidR="001F0219" w:rsidRDefault="00000000">
      <w:pPr>
        <w:pStyle w:val="FirstParagraph"/>
      </w:pPr>
      <w:r>
        <w:t>✅ This means: 👉 “For each checkbox, when clicked → do something.”</w:t>
      </w:r>
    </w:p>
    <w:p w14:paraId="1113D5B8" w14:textId="77777777" w:rsidR="001F0219" w:rsidRDefault="00000000">
      <w:r>
        <w:pict w14:anchorId="65E0EA45">
          <v:rect id="_x0000_i1075" style="width:0;height:1.5pt" o:hralign="center" o:hrstd="t" o:hr="t"/>
        </w:pict>
      </w:r>
    </w:p>
    <w:p w14:paraId="40FAA872" w14:textId="77777777" w:rsidR="001F0219" w:rsidRDefault="00000000">
      <w:pPr>
        <w:pStyle w:val="Heading3"/>
      </w:pPr>
      <w:bookmarkStart w:id="4" w:name="check-if-all-3-inputs-have-some-text"/>
      <w:bookmarkEnd w:id="3"/>
      <w:r>
        <w:t>🟧 3. Check if all 3 inputs have some text</w:t>
      </w:r>
    </w:p>
    <w:p w14:paraId="6B1CE485" w14:textId="77777777" w:rsidR="001F0219" w:rsidRDefault="00000000">
      <w:r>
        <w:rPr>
          <w:rStyle w:val="VerbatimChar"/>
        </w:rPr>
        <w:t>const allFieldsFilled = [...inputFields].every((input) =&gt; {</w:t>
      </w:r>
      <w:r>
        <w:br/>
      </w:r>
      <w:r>
        <w:rPr>
          <w:rStyle w:val="VerbatimChar"/>
        </w:rPr>
        <w:t xml:space="preserve">    return input.value</w:t>
      </w:r>
      <w:r>
        <w:br/>
      </w:r>
      <w:r>
        <w:rPr>
          <w:rStyle w:val="VerbatimChar"/>
        </w:rPr>
        <w:t>})</w:t>
      </w:r>
    </w:p>
    <w:p w14:paraId="4E77AA9E" w14:textId="77777777" w:rsidR="001F0219" w:rsidRDefault="00000000">
      <w:pPr>
        <w:pStyle w:val="FirstParagraph"/>
      </w:pPr>
      <w:r>
        <w:t>🧠 Simple logic:</w:t>
      </w:r>
    </w:p>
    <w:p w14:paraId="5FD9433E" w14:textId="77777777" w:rsidR="001F0219" w:rsidRDefault="00000000" w:rsidP="006C1112">
      <w:pPr>
        <w:pStyle w:val="Compact"/>
        <w:numPr>
          <w:ilvl w:val="0"/>
          <w:numId w:val="2"/>
        </w:numPr>
      </w:pPr>
      <w:r>
        <w:rPr>
          <w:rStyle w:val="VerbatimChar"/>
        </w:rPr>
        <w:t>[...inputFields]</w:t>
      </w:r>
      <w:r>
        <w:t xml:space="preserve"> = convert inputs to array</w:t>
      </w:r>
    </w:p>
    <w:p w14:paraId="2CF5852E" w14:textId="77777777" w:rsidR="001F0219" w:rsidRDefault="00000000" w:rsidP="006C1112">
      <w:pPr>
        <w:pStyle w:val="Compact"/>
        <w:numPr>
          <w:ilvl w:val="0"/>
          <w:numId w:val="2"/>
        </w:numPr>
      </w:pPr>
      <w:r>
        <w:rPr>
          <w:rStyle w:val="VerbatimChar"/>
        </w:rPr>
        <w:t>.every()</w:t>
      </w:r>
      <w:r>
        <w:t xml:space="preserve"> = check </w:t>
      </w:r>
      <w:r>
        <w:rPr>
          <w:b/>
          <w:bCs/>
        </w:rPr>
        <w:t>every input</w:t>
      </w:r>
      <w:r>
        <w:t xml:space="preserve"> has value (not empty)</w:t>
      </w:r>
    </w:p>
    <w:p w14:paraId="6202FF83" w14:textId="77777777" w:rsidR="001F0219" w:rsidRDefault="00000000">
      <w:pPr>
        <w:pStyle w:val="FirstParagraph"/>
      </w:pPr>
      <w:r>
        <w:lastRenderedPageBreak/>
        <w:t>💡 So this line checks: 👉 “Are all 3 inputs filled?”</w:t>
      </w:r>
    </w:p>
    <w:p w14:paraId="28114192" w14:textId="77777777" w:rsidR="001F0219" w:rsidRDefault="00000000">
      <w:r>
        <w:pict w14:anchorId="0088421F">
          <v:rect id="_x0000_i1076" style="width:0;height:1.5pt" o:hralign="center" o:hrstd="t" o:hr="t"/>
        </w:pict>
      </w:r>
    </w:p>
    <w:p w14:paraId="390D56FB" w14:textId="77777777" w:rsidR="001F0219" w:rsidRDefault="00000000">
      <w:pPr>
        <w:pStyle w:val="Heading3"/>
      </w:pPr>
      <w:bookmarkStart w:id="5" w:name="X0130738040895aa91b1771a3e7706ec9d19d053"/>
      <w:bookmarkEnd w:id="4"/>
      <w:r>
        <w:t>🟨 4. If inputs filled → mark checkbox as completed</w:t>
      </w:r>
    </w:p>
    <w:p w14:paraId="4FCEA5F6" w14:textId="77777777" w:rsidR="001F0219" w:rsidRDefault="00000000">
      <w:r>
        <w:rPr>
          <w:rStyle w:val="VerbatimChar"/>
        </w:rPr>
        <w:t>if (allFieldsFilled) {</w:t>
      </w:r>
      <w:r>
        <w:br/>
      </w:r>
      <w:r>
        <w:rPr>
          <w:rStyle w:val="VerbatimChar"/>
        </w:rPr>
        <w:t xml:space="preserve">    checkbox.parentElement.classList.toggle('completed')</w:t>
      </w:r>
      <w:r>
        <w:br/>
      </w:r>
      <w:r>
        <w:rPr>
          <w:rStyle w:val="VerbatimChar"/>
        </w:rPr>
        <w:t>}</w:t>
      </w:r>
    </w:p>
    <w:p w14:paraId="45C1B2D9" w14:textId="77777777" w:rsidR="001F0219" w:rsidRDefault="00000000">
      <w:pPr>
        <w:pStyle w:val="FirstParagraph"/>
      </w:pPr>
      <w:r>
        <w:t>✅ If all goals are written:</w:t>
      </w:r>
    </w:p>
    <w:p w14:paraId="32F6F890" w14:textId="77777777" w:rsidR="001F0219" w:rsidRDefault="00000000" w:rsidP="006C1112">
      <w:pPr>
        <w:numPr>
          <w:ilvl w:val="0"/>
          <w:numId w:val="3"/>
        </w:numPr>
      </w:pPr>
      <w:r>
        <w:t xml:space="preserve">Apply </w:t>
      </w:r>
      <w:r>
        <w:rPr>
          <w:rStyle w:val="VerbatimChar"/>
        </w:rPr>
        <w:t>.completed</w:t>
      </w:r>
      <w:r>
        <w:t xml:space="preserve"> class on the box</w:t>
      </w:r>
    </w:p>
    <w:p w14:paraId="47AA7BF6" w14:textId="77777777" w:rsidR="001F0219" w:rsidRDefault="00000000" w:rsidP="006C1112">
      <w:pPr>
        <w:numPr>
          <w:ilvl w:val="0"/>
          <w:numId w:val="3"/>
        </w:numPr>
      </w:pPr>
      <w:r>
        <w:t>This changes style using CSS:</w:t>
      </w:r>
    </w:p>
    <w:p w14:paraId="7262696D" w14:textId="77777777" w:rsidR="001F0219" w:rsidRDefault="00000000" w:rsidP="006C1112">
      <w:pPr>
        <w:pStyle w:val="Compact"/>
        <w:numPr>
          <w:ilvl w:val="1"/>
          <w:numId w:val="4"/>
        </w:numPr>
      </w:pPr>
      <w:r>
        <w:t>Shows green tick ✅</w:t>
      </w:r>
    </w:p>
    <w:p w14:paraId="44736B5D" w14:textId="77777777" w:rsidR="001F0219" w:rsidRDefault="00000000" w:rsidP="006C1112">
      <w:pPr>
        <w:pStyle w:val="Compact"/>
        <w:numPr>
          <w:ilvl w:val="1"/>
          <w:numId w:val="4"/>
        </w:numPr>
      </w:pPr>
      <w:r>
        <w:t>Text becomes green + line-through</w:t>
      </w:r>
    </w:p>
    <w:p w14:paraId="1AEAB6DD" w14:textId="77777777" w:rsidR="001F0219" w:rsidRDefault="00000000">
      <w:r>
        <w:pict w14:anchorId="065D45B4">
          <v:rect id="_x0000_i1077" style="width:0;height:1.5pt" o:hralign="center" o:hrstd="t" o:hr="t"/>
        </w:pict>
      </w:r>
    </w:p>
    <w:p w14:paraId="3975FB3A" w14:textId="77777777" w:rsidR="001F0219" w:rsidRDefault="00000000">
      <w:pPr>
        <w:pStyle w:val="Heading3"/>
      </w:pPr>
      <w:bookmarkStart w:id="6" w:name="if-not-filled-show-error-message"/>
      <w:bookmarkEnd w:id="5"/>
      <w:r>
        <w:t>🟥 5. If not filled → show error message</w:t>
      </w:r>
    </w:p>
    <w:p w14:paraId="7E33A9B9" w14:textId="77777777" w:rsidR="001F0219" w:rsidRDefault="00000000">
      <w:r>
        <w:rPr>
          <w:rStyle w:val="VerbatimChar"/>
        </w:rPr>
        <w:t>else {</w:t>
      </w:r>
      <w:r>
        <w:br/>
      </w:r>
      <w:r>
        <w:rPr>
          <w:rStyle w:val="VerbatimChar"/>
        </w:rPr>
        <w:t xml:space="preserve">    progress_bar.classList.add('show-error')</w:t>
      </w:r>
      <w:r>
        <w:br/>
      </w:r>
      <w:r>
        <w:rPr>
          <w:rStyle w:val="VerbatimChar"/>
        </w:rPr>
        <w:t>}</w:t>
      </w:r>
    </w:p>
    <w:p w14:paraId="1F030D41" w14:textId="77777777" w:rsidR="001F0219" w:rsidRDefault="00000000">
      <w:pPr>
        <w:pStyle w:val="FirstParagraph"/>
      </w:pPr>
      <w:r>
        <w:t>❌ If even 1 input is empty:</w:t>
      </w:r>
    </w:p>
    <w:p w14:paraId="53203195" w14:textId="77777777" w:rsidR="001F0219" w:rsidRDefault="00000000" w:rsidP="006C1112">
      <w:pPr>
        <w:pStyle w:val="Compact"/>
        <w:numPr>
          <w:ilvl w:val="0"/>
          <w:numId w:val="5"/>
        </w:numPr>
      </w:pPr>
      <w:r>
        <w:t xml:space="preserve">Add class </w:t>
      </w:r>
      <w:r>
        <w:rPr>
          <w:rStyle w:val="VerbatimChar"/>
        </w:rPr>
        <w:t>.show-error</w:t>
      </w:r>
    </w:p>
    <w:p w14:paraId="151AF919" w14:textId="77777777" w:rsidR="001F0219" w:rsidRDefault="00000000" w:rsidP="006C1112">
      <w:pPr>
        <w:pStyle w:val="Compact"/>
        <w:numPr>
          <w:ilvl w:val="0"/>
          <w:numId w:val="5"/>
        </w:numPr>
      </w:pPr>
      <w:r>
        <w:t>That class makes red error text visible: 👉 “Please set all 3 goals!”</w:t>
      </w:r>
    </w:p>
    <w:p w14:paraId="46D2F100" w14:textId="77777777" w:rsidR="001F0219" w:rsidRDefault="00000000">
      <w:r>
        <w:pict w14:anchorId="4347C4D6">
          <v:rect id="_x0000_i1078" style="width:0;height:1.5pt" o:hralign="center" o:hrstd="t" o:hr="t"/>
        </w:pict>
      </w:r>
    </w:p>
    <w:p w14:paraId="25745A54" w14:textId="77777777" w:rsidR="001F0219" w:rsidRDefault="00000000">
      <w:pPr>
        <w:pStyle w:val="Heading3"/>
      </w:pPr>
      <w:bookmarkStart w:id="7" w:name="Xd0659ae473131a79fe57cf24a06ce6c02dd6fbe"/>
      <w:bookmarkEnd w:id="6"/>
      <w:r>
        <w:t>🧽 6. When user clicks on any input → remove error</w:t>
      </w:r>
    </w:p>
    <w:p w14:paraId="7BBA0D5F" w14:textId="77777777" w:rsidR="001F0219" w:rsidRDefault="00000000">
      <w:r>
        <w:rPr>
          <w:rStyle w:val="VerbatimChar"/>
        </w:rPr>
        <w:t>inputFields.forEach((input)=&gt;{</w:t>
      </w:r>
      <w:r>
        <w:br/>
      </w:r>
      <w:r>
        <w:rPr>
          <w:rStyle w:val="VerbatimChar"/>
        </w:rPr>
        <w:t xml:space="preserve">    input.addEventListener('focus', ()=&gt;{</w:t>
      </w:r>
      <w:r>
        <w:br/>
      </w:r>
      <w:r>
        <w:rPr>
          <w:rStyle w:val="VerbatimChar"/>
        </w:rPr>
        <w:t xml:space="preserve">        progress_bar.classList.remove('show-error')</w:t>
      </w:r>
      <w:r>
        <w:br/>
      </w:r>
      <w:r>
        <w:rPr>
          <w:rStyle w:val="VerbatimChar"/>
        </w:rPr>
        <w:t xml:space="preserve">    })</w:t>
      </w:r>
      <w:r>
        <w:br/>
      </w:r>
      <w:r>
        <w:rPr>
          <w:rStyle w:val="VerbatimChar"/>
        </w:rPr>
        <w:t>})</w:t>
      </w:r>
    </w:p>
    <w:p w14:paraId="2B9FF2F1" w14:textId="77777777" w:rsidR="001F0219" w:rsidRDefault="00000000">
      <w:pPr>
        <w:pStyle w:val="FirstParagraph"/>
      </w:pPr>
      <w:r>
        <w:t>✅ Meaning:</w:t>
      </w:r>
    </w:p>
    <w:p w14:paraId="3237E417" w14:textId="77777777" w:rsidR="001F0219" w:rsidRDefault="00000000" w:rsidP="006C1112">
      <w:pPr>
        <w:pStyle w:val="Compact"/>
        <w:numPr>
          <w:ilvl w:val="0"/>
          <w:numId w:val="6"/>
        </w:numPr>
      </w:pPr>
      <w:r>
        <w:t>When user starts typing again,</w:t>
      </w:r>
    </w:p>
    <w:p w14:paraId="25360659" w14:textId="77777777" w:rsidR="001F0219" w:rsidRDefault="00000000" w:rsidP="006C1112">
      <w:pPr>
        <w:pStyle w:val="Compact"/>
        <w:numPr>
          <w:ilvl w:val="0"/>
          <w:numId w:val="6"/>
        </w:numPr>
      </w:pPr>
      <w:r>
        <w:t>Red error message will go away.</w:t>
      </w:r>
    </w:p>
    <w:p w14:paraId="249E3C75" w14:textId="77777777" w:rsidR="001F0219" w:rsidRDefault="00000000">
      <w:r>
        <w:pict w14:anchorId="33571ECA">
          <v:rect id="_x0000_i1079" style="width:0;height:1.5pt" o:hralign="center" o:hrstd="t" o:hr="t"/>
        </w:pict>
      </w:r>
    </w:p>
    <w:p w14:paraId="1F57ACC4" w14:textId="77777777" w:rsidR="006C1112" w:rsidRDefault="006C1112">
      <w:pPr>
        <w:pStyle w:val="Heading2"/>
      </w:pPr>
      <w:bookmarkStart w:id="8" w:name="in-simple-words-whole-code-summary"/>
      <w:bookmarkEnd w:id="1"/>
      <w:bookmarkEnd w:id="7"/>
    </w:p>
    <w:p w14:paraId="658209DA" w14:textId="25C2CCFE" w:rsidR="001F0219" w:rsidRDefault="00000000">
      <w:pPr>
        <w:pStyle w:val="Heading2"/>
      </w:pPr>
      <w:r>
        <w:t xml:space="preserve">📌 In Simple Words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100"/>
        <w:gridCol w:w="3416"/>
      </w:tblGrid>
      <w:tr w:rsidR="001F0219" w14:paraId="12485093" w14:textId="77777777" w:rsidTr="001F02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8C0D69F" w14:textId="77777777" w:rsidR="001F0219" w:rsidRDefault="00000000">
            <w:pPr>
              <w:pStyle w:val="Compact"/>
            </w:pPr>
            <w:r>
              <w:t>Action</w:t>
            </w:r>
          </w:p>
        </w:tc>
        <w:tc>
          <w:tcPr>
            <w:tcW w:w="0" w:type="auto"/>
          </w:tcPr>
          <w:p w14:paraId="28F67737" w14:textId="77777777" w:rsidR="001F0219" w:rsidRDefault="00000000">
            <w:pPr>
              <w:pStyle w:val="Compact"/>
            </w:pPr>
            <w:r>
              <w:t>What Happens</w:t>
            </w:r>
          </w:p>
        </w:tc>
      </w:tr>
      <w:tr w:rsidR="001F0219" w14:paraId="6A6F83B1" w14:textId="77777777">
        <w:tc>
          <w:tcPr>
            <w:tcW w:w="0" w:type="auto"/>
          </w:tcPr>
          <w:p w14:paraId="7B47D7D6" w14:textId="77777777" w:rsidR="001F0219" w:rsidRDefault="00000000">
            <w:pPr>
              <w:pStyle w:val="Compact"/>
            </w:pPr>
            <w:r>
              <w:t>✅ All 3 goals written + click checkbox</w:t>
            </w:r>
          </w:p>
        </w:tc>
        <w:tc>
          <w:tcPr>
            <w:tcW w:w="0" w:type="auto"/>
          </w:tcPr>
          <w:p w14:paraId="0E30350A" w14:textId="77777777" w:rsidR="001F0219" w:rsidRDefault="00000000">
            <w:pPr>
              <w:pStyle w:val="Compact"/>
            </w:pPr>
            <w:r>
              <w:t>Shows green tick and line on text</w:t>
            </w:r>
          </w:p>
        </w:tc>
      </w:tr>
      <w:tr w:rsidR="001F0219" w14:paraId="2E258A53" w14:textId="77777777">
        <w:tc>
          <w:tcPr>
            <w:tcW w:w="0" w:type="auto"/>
          </w:tcPr>
          <w:p w14:paraId="531C0CF1" w14:textId="77777777" w:rsidR="001F0219" w:rsidRDefault="00000000">
            <w:pPr>
              <w:pStyle w:val="Compact"/>
            </w:pPr>
            <w:r>
              <w:t>❌ Any goal is empty + click checkbox</w:t>
            </w:r>
          </w:p>
        </w:tc>
        <w:tc>
          <w:tcPr>
            <w:tcW w:w="0" w:type="auto"/>
          </w:tcPr>
          <w:p w14:paraId="76296C1D" w14:textId="77777777" w:rsidR="001F0219" w:rsidRDefault="00000000">
            <w:pPr>
              <w:pStyle w:val="Compact"/>
            </w:pPr>
            <w:r>
              <w:t>Shows red error message</w:t>
            </w:r>
          </w:p>
        </w:tc>
      </w:tr>
      <w:tr w:rsidR="001F0219" w14:paraId="42743F42" w14:textId="77777777">
        <w:tc>
          <w:tcPr>
            <w:tcW w:w="0" w:type="auto"/>
          </w:tcPr>
          <w:p w14:paraId="71385A4E" w14:textId="77777777" w:rsidR="001F0219" w:rsidRDefault="00000000">
            <w:pPr>
              <w:pStyle w:val="Compact"/>
            </w:pPr>
            <w:r>
              <w:t>✍️ Click in input box</w:t>
            </w:r>
          </w:p>
        </w:tc>
        <w:tc>
          <w:tcPr>
            <w:tcW w:w="0" w:type="auto"/>
          </w:tcPr>
          <w:p w14:paraId="19ED5F78" w14:textId="77777777" w:rsidR="001F0219" w:rsidRDefault="00000000">
            <w:pPr>
              <w:pStyle w:val="Compact"/>
            </w:pPr>
            <w:r>
              <w:t>Error message disappears</w:t>
            </w:r>
          </w:p>
        </w:tc>
      </w:tr>
    </w:tbl>
    <w:p w14:paraId="00AB9774" w14:textId="77777777" w:rsidR="001F0219" w:rsidRDefault="00000000">
      <w:r>
        <w:pict w14:anchorId="30450C31">
          <v:rect id="_x0000_i1080" style="width:0;height:1.5pt" o:hralign="center" o:hrstd="t" o:hr="t"/>
        </w:pict>
      </w:r>
    </w:p>
    <w:p w14:paraId="51DDF3C3" w14:textId="77777777" w:rsidR="001F0219" w:rsidRDefault="00000000">
      <w:pPr>
        <w:pStyle w:val="Heading2"/>
      </w:pPr>
      <w:bookmarkStart w:id="9" w:name="easy-words-to-remember"/>
      <w:bookmarkEnd w:id="8"/>
      <w:r>
        <w:t>💡 Easy Words to Remembe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240"/>
        <w:gridCol w:w="4123"/>
      </w:tblGrid>
      <w:tr w:rsidR="001F0219" w14:paraId="19F5536B" w14:textId="77777777" w:rsidTr="001F02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DD69A4" w14:textId="77777777" w:rsidR="001F0219" w:rsidRDefault="00000000">
            <w:pPr>
              <w:pStyle w:val="Compact"/>
            </w:pPr>
            <w:r>
              <w:t>Word</w:t>
            </w:r>
          </w:p>
        </w:tc>
        <w:tc>
          <w:tcPr>
            <w:tcW w:w="0" w:type="auto"/>
          </w:tcPr>
          <w:p w14:paraId="2B2A89CD" w14:textId="77777777" w:rsidR="001F0219" w:rsidRDefault="00000000">
            <w:pPr>
              <w:pStyle w:val="Compact"/>
            </w:pPr>
            <w:r>
              <w:t>Meaning</w:t>
            </w:r>
          </w:p>
        </w:tc>
      </w:tr>
      <w:tr w:rsidR="001F0219" w14:paraId="0F9E25B2" w14:textId="77777777">
        <w:tc>
          <w:tcPr>
            <w:tcW w:w="0" w:type="auto"/>
          </w:tcPr>
          <w:p w14:paraId="738DF075" w14:textId="77777777" w:rsidR="001F0219" w:rsidRDefault="00000000">
            <w:pPr>
              <w:pStyle w:val="Compact"/>
            </w:pPr>
            <w:r>
              <w:rPr>
                <w:rStyle w:val="VerbatimChar"/>
              </w:rPr>
              <w:t>querySelectorAll</w:t>
            </w:r>
          </w:p>
        </w:tc>
        <w:tc>
          <w:tcPr>
            <w:tcW w:w="0" w:type="auto"/>
          </w:tcPr>
          <w:p w14:paraId="274EA860" w14:textId="77777777" w:rsidR="001F0219" w:rsidRDefault="00000000">
            <w:pPr>
              <w:pStyle w:val="Compact"/>
            </w:pPr>
            <w:r>
              <w:t>Select all matching items from HTML</w:t>
            </w:r>
          </w:p>
        </w:tc>
      </w:tr>
      <w:tr w:rsidR="001F0219" w14:paraId="2B5ED73B" w14:textId="77777777">
        <w:tc>
          <w:tcPr>
            <w:tcW w:w="0" w:type="auto"/>
          </w:tcPr>
          <w:p w14:paraId="4118E7B2" w14:textId="77777777" w:rsidR="001F0219" w:rsidRDefault="00000000">
            <w:pPr>
              <w:pStyle w:val="Compact"/>
            </w:pPr>
            <w:r>
              <w:rPr>
                <w:rStyle w:val="VerbatimChar"/>
              </w:rPr>
              <w:t>forEach</w:t>
            </w:r>
          </w:p>
        </w:tc>
        <w:tc>
          <w:tcPr>
            <w:tcW w:w="0" w:type="auto"/>
          </w:tcPr>
          <w:p w14:paraId="737D5CD2" w14:textId="77777777" w:rsidR="001F0219" w:rsidRDefault="00000000">
            <w:pPr>
              <w:pStyle w:val="Compact"/>
            </w:pPr>
            <w:r>
              <w:t>Loop on all items</w:t>
            </w:r>
          </w:p>
        </w:tc>
      </w:tr>
      <w:tr w:rsidR="001F0219" w14:paraId="222D821B" w14:textId="77777777">
        <w:tc>
          <w:tcPr>
            <w:tcW w:w="0" w:type="auto"/>
          </w:tcPr>
          <w:p w14:paraId="7073BE7C" w14:textId="77777777" w:rsidR="001F0219" w:rsidRDefault="00000000">
            <w:pPr>
              <w:pStyle w:val="Compact"/>
            </w:pPr>
            <w:r>
              <w:rPr>
                <w:rStyle w:val="VerbatimChar"/>
              </w:rPr>
              <w:t>addEventListener('click')</w:t>
            </w:r>
          </w:p>
        </w:tc>
        <w:tc>
          <w:tcPr>
            <w:tcW w:w="0" w:type="auto"/>
          </w:tcPr>
          <w:p w14:paraId="235F82E6" w14:textId="77777777" w:rsidR="001F0219" w:rsidRDefault="00000000">
            <w:pPr>
              <w:pStyle w:val="Compact"/>
            </w:pPr>
            <w:r>
              <w:t>Do something when clicked</w:t>
            </w:r>
          </w:p>
        </w:tc>
      </w:tr>
      <w:tr w:rsidR="001F0219" w14:paraId="1D40036F" w14:textId="77777777">
        <w:tc>
          <w:tcPr>
            <w:tcW w:w="0" w:type="auto"/>
          </w:tcPr>
          <w:p w14:paraId="46E50366" w14:textId="77777777" w:rsidR="001F0219" w:rsidRDefault="00000000">
            <w:pPr>
              <w:pStyle w:val="Compact"/>
            </w:pPr>
            <w:r>
              <w:rPr>
                <w:rStyle w:val="VerbatimChar"/>
              </w:rPr>
              <w:t>every()</w:t>
            </w:r>
          </w:p>
        </w:tc>
        <w:tc>
          <w:tcPr>
            <w:tcW w:w="0" w:type="auto"/>
          </w:tcPr>
          <w:p w14:paraId="5AC045BB" w14:textId="77777777" w:rsidR="001F0219" w:rsidRDefault="00000000">
            <w:pPr>
              <w:pStyle w:val="Compact"/>
            </w:pPr>
            <w:r>
              <w:t xml:space="preserve">Check if </w:t>
            </w:r>
            <w:r>
              <w:rPr>
                <w:b/>
                <w:bCs/>
              </w:rPr>
              <w:t>all items</w:t>
            </w:r>
            <w:r>
              <w:t xml:space="preserve"> follow a condition</w:t>
            </w:r>
          </w:p>
        </w:tc>
      </w:tr>
      <w:tr w:rsidR="001F0219" w14:paraId="4CF3A1F5" w14:textId="77777777">
        <w:tc>
          <w:tcPr>
            <w:tcW w:w="0" w:type="auto"/>
          </w:tcPr>
          <w:p w14:paraId="3BD06D66" w14:textId="77777777" w:rsidR="001F0219" w:rsidRDefault="00000000">
            <w:pPr>
              <w:pStyle w:val="Compact"/>
            </w:pPr>
            <w:r>
              <w:rPr>
                <w:rStyle w:val="VerbatimChar"/>
              </w:rPr>
              <w:t>classList.toggle()</w:t>
            </w:r>
          </w:p>
        </w:tc>
        <w:tc>
          <w:tcPr>
            <w:tcW w:w="0" w:type="auto"/>
          </w:tcPr>
          <w:p w14:paraId="4601C51C" w14:textId="77777777" w:rsidR="001F0219" w:rsidRDefault="00000000">
            <w:pPr>
              <w:pStyle w:val="Compact"/>
            </w:pPr>
            <w:r>
              <w:t>Add/remove class (like switch ON/OFF)</w:t>
            </w:r>
          </w:p>
        </w:tc>
      </w:tr>
      <w:tr w:rsidR="001F0219" w14:paraId="10BF520B" w14:textId="77777777">
        <w:tc>
          <w:tcPr>
            <w:tcW w:w="0" w:type="auto"/>
          </w:tcPr>
          <w:p w14:paraId="3999053A" w14:textId="77777777" w:rsidR="001F0219" w:rsidRDefault="00000000">
            <w:pPr>
              <w:pStyle w:val="Compact"/>
            </w:pPr>
            <w:r>
              <w:rPr>
                <w:rStyle w:val="VerbatimChar"/>
              </w:rPr>
              <w:t>classList.add()</w:t>
            </w:r>
          </w:p>
        </w:tc>
        <w:tc>
          <w:tcPr>
            <w:tcW w:w="0" w:type="auto"/>
          </w:tcPr>
          <w:p w14:paraId="3E6A5803" w14:textId="77777777" w:rsidR="001F0219" w:rsidRDefault="00000000">
            <w:pPr>
              <w:pStyle w:val="Compact"/>
            </w:pPr>
            <w:r>
              <w:t>Show something (like error)</w:t>
            </w:r>
          </w:p>
        </w:tc>
      </w:tr>
      <w:tr w:rsidR="001F0219" w14:paraId="511857BB" w14:textId="77777777">
        <w:tc>
          <w:tcPr>
            <w:tcW w:w="0" w:type="auto"/>
          </w:tcPr>
          <w:p w14:paraId="16BB3981" w14:textId="77777777" w:rsidR="001F0219" w:rsidRDefault="00000000">
            <w:pPr>
              <w:pStyle w:val="Compact"/>
            </w:pPr>
            <w:r>
              <w:rPr>
                <w:rStyle w:val="VerbatimChar"/>
              </w:rPr>
              <w:t>classList.remove()</w:t>
            </w:r>
          </w:p>
        </w:tc>
        <w:tc>
          <w:tcPr>
            <w:tcW w:w="0" w:type="auto"/>
          </w:tcPr>
          <w:p w14:paraId="2799C49C" w14:textId="77777777" w:rsidR="001F0219" w:rsidRDefault="00000000">
            <w:pPr>
              <w:pStyle w:val="Compact"/>
            </w:pPr>
            <w:r>
              <w:t>Hide something</w:t>
            </w:r>
          </w:p>
        </w:tc>
      </w:tr>
    </w:tbl>
    <w:p w14:paraId="2DEA9094" w14:textId="77777777" w:rsidR="001F0219" w:rsidRDefault="00000000">
      <w:r>
        <w:pict w14:anchorId="63F1815A">
          <v:rect id="_x0000_i1081" style="width:0;height:1.5pt" o:hralign="center" o:hrstd="t" o:hr="t"/>
        </w:pict>
      </w:r>
    </w:p>
    <w:p w14:paraId="51577E84" w14:textId="4366DFC9" w:rsidR="001F0219" w:rsidRDefault="001F0219">
      <w:pPr>
        <w:pStyle w:val="FirstParagraph"/>
      </w:pPr>
      <w:bookmarkStart w:id="10" w:name="X3eab24ec63f6a35e783a1665ee4bfc687d6d861"/>
      <w:bookmarkEnd w:id="9"/>
      <w:bookmarkEnd w:id="10"/>
    </w:p>
    <w:sectPr w:rsidR="001F021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05249F4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379403430">
    <w:abstractNumId w:val="0"/>
  </w:num>
  <w:num w:numId="2" w16cid:durableId="1397238292">
    <w:abstractNumId w:val="0"/>
  </w:num>
  <w:num w:numId="3" w16cid:durableId="2046099974">
    <w:abstractNumId w:val="0"/>
  </w:num>
  <w:num w:numId="4" w16cid:durableId="1219975412">
    <w:abstractNumId w:val="0"/>
  </w:num>
  <w:num w:numId="5" w16cid:durableId="1750420582">
    <w:abstractNumId w:val="0"/>
  </w:num>
  <w:num w:numId="6" w16cid:durableId="892735532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1EE7"/>
    <w:rsid w:val="000436E4"/>
    <w:rsid w:val="000A6B7E"/>
    <w:rsid w:val="001A5C28"/>
    <w:rsid w:val="001F0219"/>
    <w:rsid w:val="002069BA"/>
    <w:rsid w:val="002811B4"/>
    <w:rsid w:val="003A471E"/>
    <w:rsid w:val="004505D5"/>
    <w:rsid w:val="005926EF"/>
    <w:rsid w:val="005A056E"/>
    <w:rsid w:val="005A1C18"/>
    <w:rsid w:val="0061129A"/>
    <w:rsid w:val="00654138"/>
    <w:rsid w:val="006C1112"/>
    <w:rsid w:val="007803D7"/>
    <w:rsid w:val="008245C2"/>
    <w:rsid w:val="008633B0"/>
    <w:rsid w:val="008E4D7E"/>
    <w:rsid w:val="009257D8"/>
    <w:rsid w:val="009E0377"/>
    <w:rsid w:val="00BD4EC2"/>
    <w:rsid w:val="00BF5158"/>
    <w:rsid w:val="00C41EE7"/>
    <w:rsid w:val="00C46DD1"/>
    <w:rsid w:val="00C666BF"/>
    <w:rsid w:val="00C93E64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FBF514"/>
  <w15:docId w15:val="{0AC9109B-DF81-4A3D-BF48-4302C9B44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8633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Lambodar2001/FrontEndDev2025/blob/ad8585dc07aa6efdaa593a7c8397e061ff88ce63/Ep7.%20Project1%20part1/script.j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00</Words>
  <Characters>2280</Characters>
  <Application>Microsoft Office Word</Application>
  <DocSecurity>0</DocSecurity>
  <Lines>19</Lines>
  <Paragraphs>5</Paragraphs>
  <ScaleCrop>false</ScaleCrop>
  <Company/>
  <LinksUpToDate>false</LinksUpToDate>
  <CharactersWithSpaces>2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mbodar waghmare</dc:creator>
  <cp:keywords/>
  <cp:lastModifiedBy>lambodar waghmare</cp:lastModifiedBy>
  <cp:revision>2</cp:revision>
  <cp:lastPrinted>2025-06-03T20:45:00Z</cp:lastPrinted>
  <dcterms:created xsi:type="dcterms:W3CDTF">2025-06-03T20:47:00Z</dcterms:created>
  <dcterms:modified xsi:type="dcterms:W3CDTF">2025-06-03T20:47:00Z</dcterms:modified>
</cp:coreProperties>
</file>